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D5FB8" w:rsidRPr="009D5FB8" w14:paraId="2E4206A0" w14:textId="77777777">
        <w:tc>
          <w:tcPr>
            <w:tcW w:w="9350" w:type="dxa"/>
          </w:tcPr>
          <w:p w14:paraId="27457263" w14:textId="0FDD9141" w:rsidR="009D5FB8" w:rsidRPr="00EB228A" w:rsidRDefault="00C3085D" w:rsidP="006945D4">
            <w:pPr>
              <w:rPr>
                <w:i/>
                <w:iCs/>
              </w:rPr>
            </w:pPr>
            <w:r>
              <w:rPr>
                <w:i/>
                <w:iCs/>
              </w:rPr>
              <w:t>Biosecurity Managers can use this worksheet</w:t>
            </w:r>
            <w:r w:rsidR="009D5FB8" w:rsidRPr="00EB228A">
              <w:rPr>
                <w:i/>
                <w:iCs/>
              </w:rPr>
              <w:t xml:space="preserve"> to test their knowledge after reviewing all the resources in the Biosecurity Manager Guide</w:t>
            </w:r>
          </w:p>
        </w:tc>
      </w:tr>
    </w:tbl>
    <w:p w14:paraId="1F1BDE99" w14:textId="77777777" w:rsidR="009D5FB8" w:rsidRDefault="009D5FB8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14:ligatures w14:val="none"/>
        </w:rPr>
      </w:pPr>
    </w:p>
    <w:p w14:paraId="61E7A258" w14:textId="0E599E55" w:rsidR="005328A6" w:rsidRDefault="00290D02" w:rsidP="00290D02">
      <w:pPr>
        <w:spacing w:line="240" w:lineRule="auto"/>
        <w:jc w:val="center"/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14:ligatures w14:val="none"/>
        </w:rPr>
      </w:pPr>
      <w:r>
        <w:rPr>
          <w:rFonts w:ascii="Verdana" w:eastAsia="Times New Roman" w:hAnsi="Verdana" w:cs="Times New Roman"/>
          <w:b/>
          <w:bCs/>
          <w:color w:val="002060"/>
          <w:kern w:val="32"/>
          <w:sz w:val="36"/>
          <w:szCs w:val="32"/>
          <w14:ligatures w14:val="none"/>
        </w:rPr>
        <w:t>Biosecurity Manager Guide Interactive Worksheet</w:t>
      </w:r>
    </w:p>
    <w:p w14:paraId="3535402A" w14:textId="77777777" w:rsidR="00290D02" w:rsidRPr="00116B29" w:rsidRDefault="00290D02" w:rsidP="00290D02">
      <w:pPr>
        <w:spacing w:line="240" w:lineRule="auto"/>
        <w:rPr>
          <w:rFonts w:ascii="Verdana" w:eastAsia="Times New Roman" w:hAnsi="Verdana" w:cs="Times New Roman"/>
          <w:b/>
          <w:bCs/>
          <w:color w:val="002060"/>
          <w:kern w:val="32"/>
          <w:sz w:val="28"/>
          <w:szCs w:val="24"/>
          <w14:ligatures w14:val="none"/>
        </w:rPr>
      </w:pPr>
    </w:p>
    <w:p w14:paraId="7850D369" w14:textId="77777777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1FE2BE23" w14:textId="0B91ED7F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bookmarkStart w:id="0" w:name="_Hlk215659034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1: Know the Site</w:t>
      </w:r>
    </w:p>
    <w:p w14:paraId="1DC50D6E" w14:textId="77777777" w:rsidR="00290D02" w:rsidRDefault="00290D02" w:rsidP="00290D0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576974B5" w14:textId="0024FEA3" w:rsidR="00290D02" w:rsidRDefault="00290D02" w:rsidP="00290D02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90D02">
        <w:rPr>
          <w:rFonts w:ascii="Verdana" w:hAnsi="Verdana"/>
        </w:rPr>
        <w:t xml:space="preserve">The </w:t>
      </w:r>
      <w:bookmarkEnd w:id="0"/>
      <w:r w:rsidRPr="00290D02">
        <w:rPr>
          <w:rFonts w:ascii="Verdana" w:hAnsi="Verdana"/>
        </w:rPr>
        <w:t>three most important</w:t>
      </w:r>
      <w:r>
        <w:rPr>
          <w:rFonts w:ascii="Verdana" w:hAnsi="Verdana"/>
        </w:rPr>
        <w:t xml:space="preserve"> things to consider when “knowing the site” are its</w:t>
      </w:r>
      <w:r w:rsidR="00ED47C8">
        <w:rPr>
          <w:rFonts w:ascii="Verdana" w:hAnsi="Verdana"/>
        </w:rPr>
        <w:t>:</w:t>
      </w:r>
      <w:r>
        <w:rPr>
          <w:rFonts w:ascii="Verdana" w:hAnsi="Verdana"/>
        </w:rPr>
        <w:t xml:space="preserve"> ____________________, ____________________, ____________________.</w:t>
      </w:r>
    </w:p>
    <w:p w14:paraId="6193E7CD" w14:textId="77777777" w:rsidR="00116B29" w:rsidRPr="00116B29" w:rsidRDefault="00116B29" w:rsidP="00116B29">
      <w:pPr>
        <w:spacing w:line="240" w:lineRule="auto"/>
        <w:rPr>
          <w:rFonts w:ascii="Verdana" w:hAnsi="Verdana"/>
        </w:rPr>
      </w:pPr>
    </w:p>
    <w:p w14:paraId="287F7AEC" w14:textId="77777777" w:rsidR="00116B29" w:rsidRPr="00116B29" w:rsidRDefault="00116B29" w:rsidP="00116B29">
      <w:pPr>
        <w:spacing w:line="240" w:lineRule="auto"/>
        <w:rPr>
          <w:rFonts w:ascii="Verdana" w:hAnsi="Verdana"/>
        </w:rPr>
      </w:pPr>
    </w:p>
    <w:p w14:paraId="6177DFF2" w14:textId="216A612F" w:rsidR="00116B29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Which of the following best describes biosecurity?</w:t>
      </w:r>
    </w:p>
    <w:p w14:paraId="4ED7410C" w14:textId="77777777" w:rsidR="00116B29" w:rsidRPr="00116B29" w:rsidRDefault="00116B29" w:rsidP="00116B29">
      <w:pPr>
        <w:pStyle w:val="ListParagraph"/>
        <w:spacing w:line="240" w:lineRule="auto"/>
        <w:rPr>
          <w:rFonts w:ascii="Verdana" w:hAnsi="Verdana"/>
        </w:rPr>
      </w:pPr>
    </w:p>
    <w:p w14:paraId="61E9919B" w14:textId="77777777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The nutritional strategies used to increase growth and production on an operation.</w:t>
      </w:r>
    </w:p>
    <w:p w14:paraId="3F0D7F62" w14:textId="51003EC9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 xml:space="preserve">The management practices implemented at different levels </w:t>
      </w:r>
      <w:r w:rsidR="00147BF4">
        <w:rPr>
          <w:rFonts w:ascii="Verdana" w:hAnsi="Verdana"/>
        </w:rPr>
        <w:t xml:space="preserve">of disease prevention, </w:t>
      </w:r>
      <w:r w:rsidRPr="00116B29">
        <w:rPr>
          <w:rFonts w:ascii="Verdana" w:hAnsi="Verdana"/>
        </w:rPr>
        <w:t>to keep diseases off the operation.</w:t>
      </w:r>
    </w:p>
    <w:p w14:paraId="583475E7" w14:textId="77777777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The economic planning used to reduce costs associated with animal care.</w:t>
      </w:r>
    </w:p>
    <w:p w14:paraId="6892BEFA" w14:textId="423DCED4" w:rsidR="00116B29" w:rsidRDefault="00116B29" w:rsidP="00116B29">
      <w:pPr>
        <w:pStyle w:val="ListParagraph"/>
        <w:numPr>
          <w:ilvl w:val="0"/>
          <w:numId w:val="2"/>
        </w:numPr>
        <w:spacing w:line="240" w:lineRule="auto"/>
        <w:rPr>
          <w:rFonts w:ascii="Verdana" w:hAnsi="Verdana"/>
        </w:rPr>
      </w:pPr>
      <w:r w:rsidRPr="00116B29">
        <w:rPr>
          <w:rFonts w:ascii="Verdana" w:hAnsi="Verdana"/>
        </w:rPr>
        <w:t>The environmental practices focused on waste management and sustainability.</w:t>
      </w:r>
    </w:p>
    <w:p w14:paraId="061FFA41" w14:textId="77777777" w:rsidR="00116B29" w:rsidRDefault="00116B29" w:rsidP="00116B29">
      <w:pPr>
        <w:spacing w:line="240" w:lineRule="auto"/>
        <w:rPr>
          <w:rFonts w:ascii="Verdana" w:hAnsi="Verdana"/>
        </w:rPr>
      </w:pPr>
    </w:p>
    <w:p w14:paraId="30C7B74F" w14:textId="0A99C3EE" w:rsidR="00116B29" w:rsidRDefault="00116B29" w:rsidP="00116B29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Complete the following stair-step approach for enhancing biosecurity.</w:t>
      </w:r>
    </w:p>
    <w:p w14:paraId="40B1A1F4" w14:textId="7DC6D910" w:rsidR="00116B29" w:rsidRDefault="00116B29" w:rsidP="00116B29">
      <w:pPr>
        <w:pStyle w:val="ListParagraph"/>
        <w:spacing w:line="240" w:lineRule="auto"/>
        <w:ind w:left="360"/>
        <w:rPr>
          <w:rFonts w:ascii="Verdana" w:hAnsi="Verdana"/>
        </w:rPr>
      </w:pPr>
      <w:r>
        <w:rPr>
          <w:rFonts w:ascii="Verdana" w:hAnsi="Verdan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82462E" wp14:editId="09F16D73">
                <wp:simplePos x="0" y="0"/>
                <wp:positionH relativeFrom="column">
                  <wp:posOffset>1089637</wp:posOffset>
                </wp:positionH>
                <wp:positionV relativeFrom="paragraph">
                  <wp:posOffset>115964</wp:posOffset>
                </wp:positionV>
                <wp:extent cx="1222359" cy="232153"/>
                <wp:effectExtent l="0" t="0" r="16510" b="15875"/>
                <wp:wrapNone/>
                <wp:docPr id="150877334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359" cy="232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B6C797" id="Rectangle 1" o:spid="_x0000_s1026" style="position:absolute;margin-left:85.8pt;margin-top:9.15pt;width:96.25pt;height:1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" fillcolor="white [3212]" strokecolor="black [3213]" strokeweight="1pt"/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35308C" wp14:editId="0E007CA4">
                <wp:simplePos x="0" y="0"/>
                <wp:positionH relativeFrom="margin">
                  <wp:posOffset>2272132</wp:posOffset>
                </wp:positionH>
                <wp:positionV relativeFrom="paragraph">
                  <wp:posOffset>627380</wp:posOffset>
                </wp:positionV>
                <wp:extent cx="1222359" cy="232153"/>
                <wp:effectExtent l="0" t="0" r="16510" b="15875"/>
                <wp:wrapNone/>
                <wp:docPr id="17592643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359" cy="232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0B177" id="Rectangle 1" o:spid="_x0000_s1026" style="position:absolute;margin-left:178.9pt;margin-top:49.4pt;width:96.25pt;height:18.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" fillcolor="white [3212]" strokecolor="black [3213]" strokeweight="1pt">
                <w10:wrap anchorx="margin"/>
              </v:rect>
            </w:pict>
          </mc:Fallback>
        </mc:AlternateContent>
      </w: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74C2A6" wp14:editId="43BA6B55">
                <wp:simplePos x="0" y="0"/>
                <wp:positionH relativeFrom="column">
                  <wp:posOffset>3169604</wp:posOffset>
                </wp:positionH>
                <wp:positionV relativeFrom="paragraph">
                  <wp:posOffset>1224885</wp:posOffset>
                </wp:positionV>
                <wp:extent cx="1222359" cy="232153"/>
                <wp:effectExtent l="0" t="0" r="16510" b="15875"/>
                <wp:wrapNone/>
                <wp:docPr id="838152459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359" cy="232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AD229" id="Rectangle 1" o:spid="_x0000_s1026" style="position:absolute;margin-left:249.6pt;margin-top:96.45pt;width:96.25pt;height:18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" fillcolor="white [3212]" strokecolor="black [3213]" strokeweight="1pt"/>
            </w:pict>
          </mc:Fallback>
        </mc:AlternateContent>
      </w:r>
      <w:r w:rsidRPr="00116B29">
        <w:rPr>
          <w:rFonts w:ascii="Verdana" w:hAnsi="Verdana"/>
          <w:noProof/>
        </w:rPr>
        <w:drawing>
          <wp:inline distT="0" distB="0" distL="0" distR="0" wp14:anchorId="6AF097C0" wp14:editId="1EDFC767">
            <wp:extent cx="4288536" cy="2869489"/>
            <wp:effectExtent l="0" t="0" r="0" b="7620"/>
            <wp:docPr id="289610477" name="Picture 1" descr="3D staircase chart displaying three levels of biosecurity: &quot;Getting Started&quot; in dark blue, &quot;Everyday&quot; in blue, and &quot;Enhanced&quot; in green, indicating progress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610477" name="Picture 1" descr="A diagram of steps with different colored cube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287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DB34" w14:textId="7F7596A6" w:rsidR="000479E4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bookmarkStart w:id="1" w:name="_Hlk215665331"/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2: Develop, Update, or Revise an Enhanced Biosecurity Plan</w:t>
      </w:r>
    </w:p>
    <w:p w14:paraId="75275632" w14:textId="77777777" w:rsidR="000479E4" w:rsidRDefault="000479E4" w:rsidP="000479E4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39182C15" w14:textId="4BACEB27" w:rsidR="000479E4" w:rsidRPr="0024605A" w:rsidRDefault="000479E4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________</w:t>
      </w:r>
      <w:r w:rsidR="00E342B8">
        <w:rPr>
          <w:rFonts w:ascii="Verdana" w:hAnsi="Verdana"/>
        </w:rPr>
        <w:t>______</w:t>
      </w:r>
      <w:r w:rsidRPr="0024605A">
        <w:rPr>
          <w:rFonts w:ascii="Verdana" w:hAnsi="Verdana"/>
        </w:rPr>
        <w:t xml:space="preserve"> </w:t>
      </w:r>
      <w:bookmarkEnd w:id="1"/>
      <w:r w:rsidRPr="0024605A">
        <w:rPr>
          <w:rFonts w:ascii="Verdana" w:hAnsi="Verdana"/>
        </w:rPr>
        <w:t xml:space="preserve">refers to practices that align with the SFS </w:t>
      </w:r>
      <w:r w:rsidR="00F35C6D" w:rsidRPr="00F35C6D">
        <w:rPr>
          <w:rFonts w:ascii="Verdana" w:hAnsi="Verdana"/>
        </w:rPr>
        <w:t>species-specific plan and are ready to put into place in the event of a FAD Outbreak</w:t>
      </w:r>
      <w:r w:rsidRPr="0024605A">
        <w:rPr>
          <w:rFonts w:ascii="Verdana" w:hAnsi="Verdana"/>
        </w:rPr>
        <w:t>.</w:t>
      </w:r>
    </w:p>
    <w:p w14:paraId="03DDE05B" w14:textId="77777777" w:rsidR="00E05082" w:rsidRDefault="00E05082" w:rsidP="00E05082">
      <w:pPr>
        <w:spacing w:line="240" w:lineRule="auto"/>
        <w:rPr>
          <w:rFonts w:ascii="Verdana" w:hAnsi="Verdana"/>
        </w:rPr>
      </w:pPr>
    </w:p>
    <w:p w14:paraId="468718E5" w14:textId="34238118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Enhanced biosecurity plans should be reviewed at least ______________.</w:t>
      </w:r>
    </w:p>
    <w:p w14:paraId="4FA2410E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4589B99B" w14:textId="62808404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True or False: If an operation has multiple locations, only one plan is needed.</w:t>
      </w:r>
    </w:p>
    <w:p w14:paraId="0735505B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23CCE9E2" w14:textId="39950F80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What is the purpose of the Line of Separation (LOS)?</w:t>
      </w:r>
      <w:r w:rsidR="002B3B92">
        <w:rPr>
          <w:rFonts w:ascii="Verdana" w:hAnsi="Verdana"/>
        </w:rPr>
        <w:t>_______________</w:t>
      </w:r>
      <w:r w:rsidR="00FB7540">
        <w:rPr>
          <w:rFonts w:ascii="Verdana" w:hAnsi="Verdana"/>
        </w:rPr>
        <w:t>_____________________________________</w:t>
      </w:r>
    </w:p>
    <w:p w14:paraId="6B8776AC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53F14F99" w14:textId="631B8409" w:rsidR="00E05082" w:rsidRDefault="00E0508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Cleaning and ____________________ removes and kills pathogens.</w:t>
      </w:r>
    </w:p>
    <w:p w14:paraId="1E657060" w14:textId="77777777" w:rsidR="00E05082" w:rsidRPr="00E05082" w:rsidRDefault="00E05082" w:rsidP="00E05082">
      <w:pPr>
        <w:pStyle w:val="ListParagraph"/>
        <w:rPr>
          <w:rFonts w:ascii="Verdana" w:hAnsi="Verdana"/>
        </w:rPr>
      </w:pPr>
    </w:p>
    <w:p w14:paraId="4DD5CEA5" w14:textId="77777777" w:rsidR="00E05082" w:rsidRDefault="00E05082" w:rsidP="00E05082">
      <w:pPr>
        <w:spacing w:line="240" w:lineRule="auto"/>
        <w:rPr>
          <w:rFonts w:ascii="Verdana" w:hAnsi="Verdana"/>
        </w:rPr>
      </w:pPr>
    </w:p>
    <w:p w14:paraId="40ECE913" w14:textId="71E6949C" w:rsidR="00E05082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3: Communicate Biosecurity Practices to Everyone Who Enters the Operation</w:t>
      </w:r>
    </w:p>
    <w:p w14:paraId="5BB6677A" w14:textId="77777777" w:rsidR="00E05082" w:rsidRDefault="00E05082" w:rsidP="00E0508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5D2CB593" w14:textId="7DD66FB8" w:rsidR="00E05082" w:rsidRPr="0024605A" w:rsidRDefault="003C5CAC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lastRenderedPageBreak/>
        <w:t>Training for site-dedicated personnel should be repeated:</w:t>
      </w:r>
    </w:p>
    <w:p w14:paraId="0859F77D" w14:textId="241D273B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Once every five years</w:t>
      </w:r>
    </w:p>
    <w:p w14:paraId="7999C09D" w14:textId="56E8A1D9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Only during outbreaks</w:t>
      </w:r>
    </w:p>
    <w:p w14:paraId="60F6B632" w14:textId="2B30CAAC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At least yearly</w:t>
      </w:r>
    </w:p>
    <w:p w14:paraId="06B7DAC8" w14:textId="6789C0F3" w:rsidR="003C5CAC" w:rsidRDefault="003C5CAC" w:rsidP="00C266FE">
      <w:pPr>
        <w:pStyle w:val="ListParagraph"/>
        <w:numPr>
          <w:ilvl w:val="1"/>
          <w:numId w:val="9"/>
        </w:numPr>
        <w:spacing w:line="240" w:lineRule="auto"/>
        <w:rPr>
          <w:rFonts w:ascii="Verdana" w:hAnsi="Verdana"/>
        </w:rPr>
      </w:pPr>
      <w:r w:rsidRPr="003C5CAC">
        <w:rPr>
          <w:rFonts w:ascii="Verdana" w:hAnsi="Verdana"/>
        </w:rPr>
        <w:t>Only when new employees arrive</w:t>
      </w:r>
    </w:p>
    <w:p w14:paraId="361BDFFF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19E56DE6" w14:textId="0EDF697C" w:rsidR="00D21452" w:rsidRDefault="00D21452" w:rsidP="00C266FE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D21452">
        <w:rPr>
          <w:rFonts w:ascii="Verdana" w:hAnsi="Verdana"/>
        </w:rPr>
        <w:t>True</w:t>
      </w:r>
      <w:r>
        <w:rPr>
          <w:rFonts w:ascii="Verdana" w:hAnsi="Verdana"/>
        </w:rPr>
        <w:t xml:space="preserve"> or </w:t>
      </w:r>
      <w:r w:rsidRPr="00D21452">
        <w:rPr>
          <w:rFonts w:ascii="Verdana" w:hAnsi="Verdana"/>
        </w:rPr>
        <w:t>False: All biosecurity training must be in languages employees understand.</w:t>
      </w:r>
    </w:p>
    <w:p w14:paraId="154C9BF9" w14:textId="77777777" w:rsidR="00D21452" w:rsidRDefault="00D21452" w:rsidP="00D21452">
      <w:pPr>
        <w:spacing w:line="240" w:lineRule="auto"/>
        <w:rPr>
          <w:rFonts w:ascii="Verdana" w:hAnsi="Verdana"/>
        </w:rPr>
      </w:pPr>
    </w:p>
    <w:p w14:paraId="697F0948" w14:textId="643BF8D4" w:rsidR="00D21452" w:rsidRDefault="00D21452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D21452">
        <w:rPr>
          <w:rFonts w:ascii="Verdana" w:hAnsi="Verdana"/>
        </w:rPr>
        <w:t xml:space="preserve">List two groups of non-farm personnel who must receive biosecurity </w:t>
      </w:r>
      <w:r w:rsidR="00A83CF6">
        <w:rPr>
          <w:rFonts w:ascii="Verdana" w:hAnsi="Verdana"/>
        </w:rPr>
        <w:t>training</w:t>
      </w:r>
      <w:r w:rsidRPr="00D21452">
        <w:rPr>
          <w:rFonts w:ascii="Verdana" w:hAnsi="Verdana"/>
        </w:rPr>
        <w:t>.</w:t>
      </w:r>
      <w:r w:rsidR="00E41210">
        <w:rPr>
          <w:rFonts w:ascii="Verdana" w:hAnsi="Verdana"/>
        </w:rPr>
        <w:t>_________________________________________________</w:t>
      </w:r>
    </w:p>
    <w:p w14:paraId="70BBA221" w14:textId="61B467DB" w:rsidR="00D21452" w:rsidRDefault="00D21452" w:rsidP="00D21452">
      <w:pPr>
        <w:spacing w:line="240" w:lineRule="auto"/>
        <w:rPr>
          <w:rFonts w:ascii="Verdana" w:hAnsi="Verdana"/>
        </w:rPr>
      </w:pPr>
    </w:p>
    <w:p w14:paraId="61011D70" w14:textId="77777777" w:rsidR="009E240F" w:rsidRDefault="009E240F" w:rsidP="00D21452">
      <w:pPr>
        <w:spacing w:line="240" w:lineRule="auto"/>
        <w:rPr>
          <w:rFonts w:ascii="Verdana" w:hAnsi="Verdana"/>
        </w:rPr>
      </w:pPr>
    </w:p>
    <w:p w14:paraId="7D48437C" w14:textId="642182CC" w:rsidR="00D21452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4: Train Staff on How to Implement Enhanced Biosecurity Practices in the Event of a FAD Outbreak</w:t>
      </w:r>
    </w:p>
    <w:p w14:paraId="5851EC53" w14:textId="77777777" w:rsidR="00D21452" w:rsidRDefault="00D21452" w:rsidP="00D21452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4F11CCEF" w14:textId="2C0CED20" w:rsidR="0024605A" w:rsidRPr="00E342B8" w:rsidRDefault="00286F2C" w:rsidP="00286F2C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bookmarkStart w:id="2" w:name="_Hlk216782385"/>
      <w:r w:rsidRPr="00E342B8">
        <w:rPr>
          <w:rFonts w:ascii="Verdana" w:hAnsi="Verdana"/>
        </w:rPr>
        <w:t>Training staff to implement enhanced biosecurity is essential in keeping</w:t>
      </w:r>
      <w:r w:rsidR="00E342B8">
        <w:rPr>
          <w:rFonts w:ascii="Verdana" w:hAnsi="Verdana"/>
        </w:rPr>
        <w:t xml:space="preserve"> _____________________</w:t>
      </w:r>
      <w:r w:rsidRPr="00E342B8">
        <w:rPr>
          <w:rFonts w:ascii="Verdana" w:hAnsi="Verdana"/>
        </w:rPr>
        <w:t xml:space="preserve">off operations and preventing further spread on affected operations during an outbreak. </w:t>
      </w:r>
    </w:p>
    <w:bookmarkEnd w:id="2"/>
    <w:p w14:paraId="3527CB21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004F1E20" w14:textId="1B129F85" w:rsidR="00D21452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Which resource offers training videos and documentation tools?</w:t>
      </w:r>
    </w:p>
    <w:p w14:paraId="471C3ECD" w14:textId="06290E56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State Fair guide</w:t>
      </w:r>
    </w:p>
    <w:p w14:paraId="7FD1DAEF" w14:textId="6E297AE2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Secure Food Supply Plan websites</w:t>
      </w:r>
    </w:p>
    <w:p w14:paraId="10223F53" w14:textId="53324241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Local Extension newsletter</w:t>
      </w:r>
    </w:p>
    <w:p w14:paraId="6CFC9A7A" w14:textId="2074B12F" w:rsidR="0024605A" w:rsidRDefault="0024605A" w:rsidP="0024605A">
      <w:pPr>
        <w:pStyle w:val="ListParagraph"/>
        <w:numPr>
          <w:ilvl w:val="1"/>
          <w:numId w:val="8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Weather service</w:t>
      </w:r>
    </w:p>
    <w:p w14:paraId="419B2D60" w14:textId="77777777" w:rsidR="0024605A" w:rsidRPr="0024605A" w:rsidRDefault="0024605A" w:rsidP="0024605A">
      <w:pPr>
        <w:spacing w:line="240" w:lineRule="auto"/>
        <w:rPr>
          <w:rFonts w:ascii="Verdana" w:hAnsi="Verdana"/>
        </w:rPr>
      </w:pPr>
    </w:p>
    <w:p w14:paraId="712F82EE" w14:textId="37514701" w:rsid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True</w:t>
      </w:r>
      <w:r>
        <w:rPr>
          <w:rFonts w:ascii="Verdana" w:hAnsi="Verdana"/>
        </w:rPr>
        <w:t xml:space="preserve"> or </w:t>
      </w:r>
      <w:r w:rsidRPr="0024605A">
        <w:rPr>
          <w:rFonts w:ascii="Verdana" w:hAnsi="Verdana"/>
        </w:rPr>
        <w:t>False: Documenting training is important.</w:t>
      </w:r>
    </w:p>
    <w:p w14:paraId="426EA514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7900EF7" w14:textId="31FDEBC4" w:rsid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Why is training important during an outbreak?</w:t>
      </w:r>
    </w:p>
    <w:p w14:paraId="22F674D6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857BF3D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F027CDE" w14:textId="12965404" w:rsidR="0024605A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  <w:r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  <w:t>Section 5: Take Corrective Actions When Biosecurity Practices Are Not Followed</w:t>
      </w:r>
    </w:p>
    <w:p w14:paraId="1D7D58CC" w14:textId="77777777" w:rsidR="0024605A" w:rsidRDefault="0024605A" w:rsidP="0024605A">
      <w:pPr>
        <w:spacing w:line="240" w:lineRule="auto"/>
        <w:rPr>
          <w:rFonts w:ascii="Verdana" w:eastAsia="Times New Roman" w:hAnsi="Verdana" w:cs="Times New Roman"/>
          <w:color w:val="002060"/>
          <w:kern w:val="32"/>
          <w:sz w:val="28"/>
          <w:szCs w:val="24"/>
          <w14:ligatures w14:val="none"/>
        </w:rPr>
      </w:pPr>
    </w:p>
    <w:p w14:paraId="2ACE01A0" w14:textId="208D20FD" w:rsidR="0024605A" w:rsidRP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Managers should create a work culture that __________ employees for correct actions.</w:t>
      </w:r>
    </w:p>
    <w:p w14:paraId="10ACD951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1C301F8A" w14:textId="17692671" w:rsid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>
        <w:rPr>
          <w:rFonts w:ascii="Verdana" w:hAnsi="Verdana"/>
        </w:rPr>
        <w:t>Which is not a compliance method?</w:t>
      </w:r>
    </w:p>
    <w:p w14:paraId="26EB3AFF" w14:textId="33E97CE1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Daily monitoring</w:t>
      </w:r>
    </w:p>
    <w:p w14:paraId="4B0A8CB1" w14:textId="72E5CE5D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Coaching and remedial activities</w:t>
      </w:r>
    </w:p>
    <w:p w14:paraId="28F84652" w14:textId="6250A1C5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lastRenderedPageBreak/>
        <w:t>Repeating training</w:t>
      </w:r>
    </w:p>
    <w:p w14:paraId="12AF7F21" w14:textId="1313CA67" w:rsidR="0024605A" w:rsidRDefault="0024605A" w:rsidP="0024605A">
      <w:pPr>
        <w:pStyle w:val="ListParagraph"/>
        <w:numPr>
          <w:ilvl w:val="0"/>
          <w:numId w:val="7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Ignoring minor violations</w:t>
      </w:r>
    </w:p>
    <w:p w14:paraId="385413CB" w14:textId="77777777" w:rsidR="0024605A" w:rsidRDefault="0024605A" w:rsidP="0024605A">
      <w:pPr>
        <w:spacing w:line="240" w:lineRule="auto"/>
        <w:rPr>
          <w:rFonts w:ascii="Verdana" w:hAnsi="Verdana"/>
        </w:rPr>
      </w:pPr>
    </w:p>
    <w:p w14:paraId="739C7AEB" w14:textId="6DED05D5" w:rsidR="0024605A" w:rsidRPr="0024605A" w:rsidRDefault="0024605A" w:rsidP="0024605A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</w:rPr>
      </w:pPr>
      <w:r w:rsidRPr="0024605A">
        <w:rPr>
          <w:rFonts w:ascii="Verdana" w:hAnsi="Verdana"/>
        </w:rPr>
        <w:t>True</w:t>
      </w:r>
      <w:r>
        <w:rPr>
          <w:rFonts w:ascii="Verdana" w:hAnsi="Verdana"/>
        </w:rPr>
        <w:t xml:space="preserve"> or </w:t>
      </w:r>
      <w:r w:rsidRPr="0024605A">
        <w:rPr>
          <w:rFonts w:ascii="Verdana" w:hAnsi="Verdana"/>
        </w:rPr>
        <w:t>False: Corrective actions must align with personnel management strategies.</w:t>
      </w:r>
    </w:p>
    <w:sectPr w:rsidR="0024605A" w:rsidRPr="0024605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3D107C" w14:textId="77777777" w:rsidR="00184EDE" w:rsidRDefault="00184EDE" w:rsidP="00290D02">
      <w:pPr>
        <w:spacing w:line="240" w:lineRule="auto"/>
      </w:pPr>
      <w:r>
        <w:separator/>
      </w:r>
    </w:p>
  </w:endnote>
  <w:endnote w:type="continuationSeparator" w:id="0">
    <w:p w14:paraId="2548BA58" w14:textId="77777777" w:rsidR="00184EDE" w:rsidRDefault="00184EDE" w:rsidP="00290D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8563197"/>
      <w:docPartObj>
        <w:docPartGallery w:val="Page Numbers (Bottom of Page)"/>
        <w:docPartUnique/>
      </w:docPartObj>
    </w:sdtPr>
    <w:sdtEndPr>
      <w:rPr>
        <w:rFonts w:ascii="Verdana" w:hAnsi="Verdana"/>
        <w:noProof/>
      </w:rPr>
    </w:sdtEndPr>
    <w:sdtContent>
      <w:p w14:paraId="18CE27FA" w14:textId="371AB4EA" w:rsidR="00290D02" w:rsidRPr="00290D02" w:rsidRDefault="00290D02">
        <w:pPr>
          <w:pStyle w:val="Footer"/>
          <w:jc w:val="right"/>
          <w:rPr>
            <w:rFonts w:ascii="Verdana" w:hAnsi="Verdana"/>
          </w:rPr>
        </w:pPr>
        <w:r w:rsidRPr="00290D02">
          <w:rPr>
            <w:rFonts w:ascii="Verdana" w:hAnsi="Verdana"/>
          </w:rPr>
          <w:fldChar w:fldCharType="begin"/>
        </w:r>
        <w:r w:rsidRPr="00290D02">
          <w:rPr>
            <w:rFonts w:ascii="Verdana" w:hAnsi="Verdana"/>
          </w:rPr>
          <w:instrText xml:space="preserve"> PAGE   \* MERGEFORMAT </w:instrText>
        </w:r>
        <w:r w:rsidRPr="00290D02">
          <w:rPr>
            <w:rFonts w:ascii="Verdana" w:hAnsi="Verdana"/>
          </w:rPr>
          <w:fldChar w:fldCharType="separate"/>
        </w:r>
        <w:r w:rsidRPr="00290D02">
          <w:rPr>
            <w:rFonts w:ascii="Verdana" w:hAnsi="Verdana"/>
            <w:noProof/>
          </w:rPr>
          <w:t>2</w:t>
        </w:r>
        <w:r w:rsidRPr="00290D02">
          <w:rPr>
            <w:rFonts w:ascii="Verdana" w:hAnsi="Verdana"/>
            <w:noProof/>
          </w:rPr>
          <w:fldChar w:fldCharType="end"/>
        </w:r>
      </w:p>
    </w:sdtContent>
  </w:sdt>
  <w:p w14:paraId="38DA8EE0" w14:textId="1E6492F3" w:rsidR="00290D02" w:rsidRDefault="00290D02">
    <w:pPr>
      <w:pStyle w:val="Footer"/>
    </w:pPr>
    <w:r w:rsidRPr="00AD622A">
      <w:rPr>
        <w:noProof/>
      </w:rPr>
      <w:drawing>
        <wp:inline distT="0" distB="0" distL="0" distR="0" wp14:anchorId="13662A3B" wp14:editId="516EC484">
          <wp:extent cx="1192239" cy="731520"/>
          <wp:effectExtent l="0" t="0" r="0" b="0"/>
          <wp:docPr id="1658912993" name="Picture 5" descr="Logo of The Center for Food Security and Public Health at Iowa State University College of Veterinary Medicin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9968514" name="Picture 5" descr="Logo of The Center for Food Security and Public Health at Iowa State University College of Veterinary Medicine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239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2C588" w14:textId="77777777" w:rsidR="00184EDE" w:rsidRDefault="00184EDE" w:rsidP="00290D02">
      <w:pPr>
        <w:spacing w:line="240" w:lineRule="auto"/>
      </w:pPr>
      <w:r>
        <w:separator/>
      </w:r>
    </w:p>
  </w:footnote>
  <w:footnote w:type="continuationSeparator" w:id="0">
    <w:p w14:paraId="6DCBE02A" w14:textId="77777777" w:rsidR="00184EDE" w:rsidRDefault="00184EDE" w:rsidP="00290D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80B75"/>
    <w:multiLevelType w:val="hybridMultilevel"/>
    <w:tmpl w:val="275EAC3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3F6213"/>
    <w:multiLevelType w:val="hybridMultilevel"/>
    <w:tmpl w:val="2B748138"/>
    <w:lvl w:ilvl="0" w:tplc="6F84A5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B05B2A"/>
    <w:multiLevelType w:val="hybridMultilevel"/>
    <w:tmpl w:val="DD98A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54860"/>
    <w:multiLevelType w:val="hybridMultilevel"/>
    <w:tmpl w:val="6DDC32F8"/>
    <w:lvl w:ilvl="0" w:tplc="B3F8D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BD31913"/>
    <w:multiLevelType w:val="hybridMultilevel"/>
    <w:tmpl w:val="1A0A4230"/>
    <w:lvl w:ilvl="0" w:tplc="BFEC7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D13E4E"/>
    <w:multiLevelType w:val="hybridMultilevel"/>
    <w:tmpl w:val="2BB6532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6CC6226"/>
    <w:multiLevelType w:val="hybridMultilevel"/>
    <w:tmpl w:val="4B1012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C62F6"/>
    <w:multiLevelType w:val="hybridMultilevel"/>
    <w:tmpl w:val="903A66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20B39"/>
    <w:multiLevelType w:val="hybridMultilevel"/>
    <w:tmpl w:val="A2AC13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62041724">
    <w:abstractNumId w:val="6"/>
  </w:num>
  <w:num w:numId="2" w16cid:durableId="2019772167">
    <w:abstractNumId w:val="7"/>
  </w:num>
  <w:num w:numId="3" w16cid:durableId="1725055640">
    <w:abstractNumId w:val="4"/>
  </w:num>
  <w:num w:numId="4" w16cid:durableId="656299675">
    <w:abstractNumId w:val="8"/>
  </w:num>
  <w:num w:numId="5" w16cid:durableId="1513032454">
    <w:abstractNumId w:val="1"/>
  </w:num>
  <w:num w:numId="6" w16cid:durableId="974022623">
    <w:abstractNumId w:val="3"/>
  </w:num>
  <w:num w:numId="7" w16cid:durableId="837118039">
    <w:abstractNumId w:val="2"/>
  </w:num>
  <w:num w:numId="8" w16cid:durableId="219512690">
    <w:abstractNumId w:val="0"/>
  </w:num>
  <w:num w:numId="9" w16cid:durableId="963851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2MDE1NbAwNzQwMzNW0lEKTi0uzszPAykwrAUAB9Yy7CwAAAA="/>
  </w:docVars>
  <w:rsids>
    <w:rsidRoot w:val="000B71A3"/>
    <w:rsid w:val="000038FF"/>
    <w:rsid w:val="00046FF6"/>
    <w:rsid w:val="000479E4"/>
    <w:rsid w:val="000519EC"/>
    <w:rsid w:val="00091D49"/>
    <w:rsid w:val="000B71A3"/>
    <w:rsid w:val="00106989"/>
    <w:rsid w:val="00116B29"/>
    <w:rsid w:val="00147BF4"/>
    <w:rsid w:val="00184EDE"/>
    <w:rsid w:val="001A704C"/>
    <w:rsid w:val="001E6BDC"/>
    <w:rsid w:val="002240A6"/>
    <w:rsid w:val="0024605A"/>
    <w:rsid w:val="00265074"/>
    <w:rsid w:val="00286F2C"/>
    <w:rsid w:val="00290D02"/>
    <w:rsid w:val="002B3B92"/>
    <w:rsid w:val="003C5CAC"/>
    <w:rsid w:val="005328A6"/>
    <w:rsid w:val="00645004"/>
    <w:rsid w:val="0067618D"/>
    <w:rsid w:val="006D0545"/>
    <w:rsid w:val="00737B6C"/>
    <w:rsid w:val="007E1ED8"/>
    <w:rsid w:val="0099388E"/>
    <w:rsid w:val="009D13EA"/>
    <w:rsid w:val="009D5FB8"/>
    <w:rsid w:val="009E240F"/>
    <w:rsid w:val="00A0076D"/>
    <w:rsid w:val="00A523FE"/>
    <w:rsid w:val="00A83CF6"/>
    <w:rsid w:val="00B833A2"/>
    <w:rsid w:val="00B867EB"/>
    <w:rsid w:val="00BC649E"/>
    <w:rsid w:val="00C266FE"/>
    <w:rsid w:val="00C2712A"/>
    <w:rsid w:val="00C3085D"/>
    <w:rsid w:val="00D21452"/>
    <w:rsid w:val="00D6770B"/>
    <w:rsid w:val="00D827E4"/>
    <w:rsid w:val="00E05082"/>
    <w:rsid w:val="00E342B8"/>
    <w:rsid w:val="00E41210"/>
    <w:rsid w:val="00EB228A"/>
    <w:rsid w:val="00EB6B26"/>
    <w:rsid w:val="00ED47C8"/>
    <w:rsid w:val="00F112CB"/>
    <w:rsid w:val="00F21E2B"/>
    <w:rsid w:val="00F35C6D"/>
    <w:rsid w:val="00FA6129"/>
    <w:rsid w:val="00FB7540"/>
    <w:rsid w:val="00FE2660"/>
    <w:rsid w:val="00FF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3A786"/>
  <w15:chartTrackingRefBased/>
  <w15:docId w15:val="{3AA92226-D151-4B58-BF4C-98EE6757D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1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1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1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1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1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1A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1A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1A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1A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71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71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71A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71A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1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1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1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1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71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1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1A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71A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71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1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71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71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1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1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71A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D02"/>
  </w:style>
  <w:style w:type="paragraph" w:styleId="Footer">
    <w:name w:val="footer"/>
    <w:basedOn w:val="Normal"/>
    <w:link w:val="FooterChar"/>
    <w:uiPriority w:val="99"/>
    <w:unhideWhenUsed/>
    <w:rsid w:val="00290D0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D02"/>
  </w:style>
  <w:style w:type="table" w:styleId="TableGrid">
    <w:name w:val="Table Grid"/>
    <w:basedOn w:val="TableNormal"/>
    <w:uiPriority w:val="39"/>
    <w:rsid w:val="009D5FB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1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B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B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F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F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0450E2-BBAE-144E-952A-04FE36312A1C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400</Words>
  <Characters>2416</Characters>
  <Application>Microsoft Office Word</Application>
  <DocSecurity>0</DocSecurity>
  <Lines>9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ecurity Manager Guide Interactive Guide</vt:lpstr>
    </vt:vector>
  </TitlesOfParts>
  <Manager/>
  <Company>Center for Food Security and Public Health</Company>
  <LinksUpToDate>false</LinksUpToDate>
  <CharactersWithSpaces>27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Manager Guide Interactive Worksheet</dc:title>
  <dc:subject/>
  <dc:creator>Ryan Wolf</dc:creator>
  <cp:keywords/>
  <dc:description/>
  <cp:lastModifiedBy>Friedberg, Vered [CFSPH]</cp:lastModifiedBy>
  <cp:revision>6</cp:revision>
  <cp:lastPrinted>2025-12-05T17:35:00Z</cp:lastPrinted>
  <dcterms:created xsi:type="dcterms:W3CDTF">2025-12-16T18:57:00Z</dcterms:created>
  <dcterms:modified xsi:type="dcterms:W3CDTF">2025-12-18T21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84b704-7194-41ea-8bc6-3dff604b9761</vt:lpwstr>
  </property>
  <property fmtid="{D5CDD505-2E9C-101B-9397-08002B2CF9AE}" pid="3" name="grammarly_documentId">
    <vt:lpwstr>documentId_8206</vt:lpwstr>
  </property>
  <property fmtid="{D5CDD505-2E9C-101B-9397-08002B2CF9AE}" pid="4" name="grammarly_documentContext">
    <vt:lpwstr>{"goals":[],"domain":"general","emotions":[],"dialect":"american"}</vt:lpwstr>
  </property>
</Properties>
</file>